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a3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a3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a3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4572E04E" w:rsidR="00B76B54" w:rsidRPr="007D1437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3353EC" w:rsidRPr="007D1437">
        <w:rPr>
          <w:sz w:val="20"/>
          <w:szCs w:val="20"/>
        </w:rPr>
        <w:t xml:space="preserve"> 3</w:t>
      </w:r>
    </w:p>
    <w:p w14:paraId="5A74390A" w14:textId="1C9F8C3E" w:rsidR="00B76B54" w:rsidRPr="007D1437" w:rsidRDefault="00B76B54" w:rsidP="00B76B54">
      <w:pPr>
        <w:spacing w:after="0" w:line="240" w:lineRule="auto"/>
        <w:rPr>
          <w:sz w:val="20"/>
          <w:szCs w:val="20"/>
        </w:rPr>
      </w:pPr>
      <w:proofErr w:type="gramStart"/>
      <w:r w:rsidRPr="00020475">
        <w:rPr>
          <w:sz w:val="20"/>
          <w:szCs w:val="20"/>
        </w:rPr>
        <w:t>Komentář:</w:t>
      </w:r>
      <w:r w:rsidR="003353EC" w:rsidRPr="007D1437">
        <w:rPr>
          <w:sz w:val="20"/>
          <w:szCs w:val="20"/>
        </w:rPr>
        <w:t xml:space="preserve"> </w:t>
      </w:r>
      <w:r w:rsidR="007D1437" w:rsidRPr="007D1437">
        <w:rPr>
          <w:sz w:val="20"/>
          <w:szCs w:val="20"/>
        </w:rPr>
        <w:t xml:space="preserve"> </w:t>
      </w:r>
      <w:r w:rsidR="00A860B1" w:rsidRPr="00A860B1">
        <w:rPr>
          <w:sz w:val="20"/>
          <w:szCs w:val="20"/>
        </w:rPr>
        <w:t>Vzhledem</w:t>
      </w:r>
      <w:proofErr w:type="gramEnd"/>
      <w:r w:rsidR="00A860B1" w:rsidRPr="00A860B1">
        <w:rPr>
          <w:sz w:val="20"/>
          <w:szCs w:val="20"/>
        </w:rPr>
        <w:t xml:space="preserve"> k tomu, že chyběla jak uživatelská, tak i administrátorská dokumentace, některé z možná nedokončených částí byly zaznamenány jako chyby. Pro lepší hodnocení a objektivní pohled by bylo užitečné doplnit podklady, aby bylo možné zhodnotit všechny aspekty projektu bez nejasností.</w:t>
      </w:r>
    </w:p>
    <w:p w14:paraId="6BEF5479" w14:textId="77777777" w:rsidR="00B76B54" w:rsidRPr="00A860B1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3D70F394" w:rsidR="00020475" w:rsidRPr="00A860B1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7D1437" w:rsidRPr="00A860B1">
        <w:rPr>
          <w:sz w:val="20"/>
          <w:szCs w:val="20"/>
        </w:rPr>
        <w:t xml:space="preserve"> 3</w:t>
      </w:r>
    </w:p>
    <w:p w14:paraId="79B8D128" w14:textId="394E1D8B" w:rsidR="00020475" w:rsidRPr="007D1437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7D1437" w:rsidRPr="007D1437">
        <w:rPr>
          <w:sz w:val="20"/>
          <w:szCs w:val="20"/>
        </w:rPr>
        <w:t xml:space="preserve"> </w:t>
      </w:r>
      <w:r w:rsidR="007D1437" w:rsidRPr="007D1437">
        <w:rPr>
          <w:sz w:val="20"/>
          <w:szCs w:val="20"/>
        </w:rPr>
        <w:t>Funkčnost předaná týmem vypadá být z větší části v souladu s původním zadáním. Nicméně některé funkcionality, jako je registrace uživatelů, nejsou implementovány, což omezuje možnosti uživatelského testování.</w:t>
      </w:r>
      <w:r w:rsidR="007D1437" w:rsidRPr="007D1437">
        <w:rPr>
          <w:sz w:val="20"/>
          <w:szCs w:val="20"/>
        </w:rPr>
        <w:t xml:space="preserve"> </w:t>
      </w:r>
    </w:p>
    <w:p w14:paraId="34C22D57" w14:textId="77777777" w:rsidR="00020475" w:rsidRPr="007D1437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1C7008D5" w:rsidR="00020475" w:rsidRPr="00A860B1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A860B1" w:rsidRPr="00A860B1">
        <w:rPr>
          <w:sz w:val="20"/>
          <w:szCs w:val="20"/>
        </w:rPr>
        <w:t xml:space="preserve"> </w:t>
      </w:r>
      <w:r w:rsidR="00A860B1">
        <w:rPr>
          <w:sz w:val="20"/>
          <w:szCs w:val="20"/>
        </w:rPr>
        <w:t>2</w:t>
      </w:r>
    </w:p>
    <w:p w14:paraId="6C8BB6E4" w14:textId="55A14A37" w:rsidR="00020475" w:rsidRPr="00A860B1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A860B1" w:rsidRPr="00A860B1">
        <w:rPr>
          <w:sz w:val="20"/>
          <w:szCs w:val="20"/>
        </w:rPr>
        <w:t xml:space="preserve"> </w:t>
      </w:r>
      <w:r w:rsidR="00A860B1" w:rsidRPr="00A860B1">
        <w:rPr>
          <w:sz w:val="20"/>
          <w:szCs w:val="20"/>
        </w:rPr>
        <w:t xml:space="preserve">Uživatelské rozhraní je přehledné a relativně jednoduché na použití. </w:t>
      </w:r>
    </w:p>
    <w:p w14:paraId="202A7D21" w14:textId="77777777" w:rsidR="00020475" w:rsidRPr="00A860B1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5C0385C8" w:rsidR="00020475" w:rsidRPr="00A860B1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Hodnocení:</w:t>
      </w:r>
      <w:r w:rsidR="00A860B1" w:rsidRPr="00A860B1">
        <w:rPr>
          <w:sz w:val="20"/>
          <w:szCs w:val="20"/>
        </w:rPr>
        <w:t xml:space="preserve"> </w:t>
      </w:r>
      <w:r w:rsidR="00A860B1">
        <w:rPr>
          <w:sz w:val="20"/>
          <w:szCs w:val="20"/>
          <w:lang w:val="ru-RU"/>
        </w:rPr>
        <w:t>3</w:t>
      </w:r>
    </w:p>
    <w:p w14:paraId="6B35074B" w14:textId="438516C2" w:rsidR="00E0630E" w:rsidRPr="007D1437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E0630E" w:rsidRPr="00E0630E">
        <w:rPr>
          <w:sz w:val="20"/>
          <w:szCs w:val="20"/>
        </w:rPr>
        <w:t xml:space="preserve"> (</w:t>
      </w:r>
      <w:r w:rsidR="007D1437" w:rsidRPr="007D1437">
        <w:rPr>
          <w:sz w:val="20"/>
          <w:szCs w:val="20"/>
        </w:rPr>
        <w:t>Mnoho z nalezených chyb je zdokumentováno na přiložených obrazovkách dále.</w:t>
      </w:r>
      <w:r w:rsidR="007D1437" w:rsidRPr="007D1437">
        <w:rPr>
          <w:sz w:val="20"/>
          <w:szCs w:val="20"/>
        </w:rPr>
        <w:t>)</w:t>
      </w:r>
    </w:p>
    <w:p w14:paraId="7163A192" w14:textId="75A2376B" w:rsidR="00020475" w:rsidRPr="00E0630E" w:rsidRDefault="00E0630E" w:rsidP="00020475">
      <w:pPr>
        <w:spacing w:after="0" w:line="240" w:lineRule="auto"/>
        <w:rPr>
          <w:sz w:val="20"/>
          <w:szCs w:val="20"/>
        </w:rPr>
      </w:pPr>
      <w:r w:rsidRPr="00E0630E">
        <w:rPr>
          <w:sz w:val="20"/>
          <w:szCs w:val="20"/>
        </w:rPr>
        <w:t xml:space="preserve">- </w:t>
      </w:r>
      <w:r w:rsidRPr="00E0630E">
        <w:rPr>
          <w:sz w:val="20"/>
          <w:szCs w:val="20"/>
        </w:rPr>
        <w:t xml:space="preserve">Z role </w:t>
      </w:r>
      <w:r w:rsidRPr="00E0630E">
        <w:rPr>
          <w:b/>
          <w:bCs/>
          <w:sz w:val="20"/>
          <w:szCs w:val="20"/>
        </w:rPr>
        <w:t>šéfredaktora</w:t>
      </w:r>
      <w:r w:rsidRPr="00E0630E">
        <w:rPr>
          <w:sz w:val="20"/>
          <w:szCs w:val="20"/>
        </w:rPr>
        <w:t xml:space="preserve"> se nelze přihlásit, po pokusu o přihlášení se zobrazí pouze bílá stránka. Pravděpodobně se jedná o chybu serveru.</w:t>
      </w:r>
    </w:p>
    <w:p w14:paraId="798FC631" w14:textId="1BB35165" w:rsidR="00E0630E" w:rsidRPr="00E0630E" w:rsidRDefault="00E0630E" w:rsidP="00020475">
      <w:pPr>
        <w:spacing w:after="0" w:line="240" w:lineRule="auto"/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 xml:space="preserve">- </w:t>
      </w:r>
      <w:r w:rsidRPr="00355B67">
        <w:rPr>
          <w:sz w:val="20"/>
          <w:szCs w:val="20"/>
        </w:rPr>
        <w:t xml:space="preserve">Z role </w:t>
      </w:r>
      <w:r w:rsidRPr="00E0630E">
        <w:rPr>
          <w:b/>
          <w:bCs/>
          <w:sz w:val="20"/>
          <w:szCs w:val="20"/>
        </w:rPr>
        <w:t>autora</w:t>
      </w:r>
      <w:r w:rsidRPr="00355B67">
        <w:rPr>
          <w:sz w:val="20"/>
          <w:szCs w:val="20"/>
        </w:rPr>
        <w:t xml:space="preserve"> při pokusu o přidání příspěvku prostřednictvím tlačítka 'Přidat článek' dochází k chybě s hláškou 'Error uploading file'</w:t>
      </w:r>
    </w:p>
    <w:p w14:paraId="163A442B" w14:textId="4BAC1B74" w:rsidR="00020475" w:rsidRPr="00020475" w:rsidRDefault="00E0630E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  <w:lang w:val="ru-RU"/>
        </w:rPr>
        <w:t xml:space="preserve">- </w:t>
      </w:r>
      <w:r w:rsidRPr="00EB7A8B">
        <w:rPr>
          <w:sz w:val="20"/>
          <w:szCs w:val="20"/>
        </w:rPr>
        <w:t xml:space="preserve">Po přihlášení jako </w:t>
      </w:r>
      <w:r w:rsidRPr="00EB7A8B">
        <w:rPr>
          <w:b/>
          <w:bCs/>
          <w:sz w:val="20"/>
          <w:szCs w:val="20"/>
        </w:rPr>
        <w:t>Redaktor</w:t>
      </w:r>
      <w:r w:rsidRPr="00E0630E">
        <w:rPr>
          <w:b/>
          <w:bCs/>
          <w:sz w:val="20"/>
          <w:szCs w:val="20"/>
          <w:lang w:val="ru-RU"/>
        </w:rPr>
        <w:t xml:space="preserve"> </w:t>
      </w:r>
      <w:r w:rsidRPr="00EB7A8B">
        <w:rPr>
          <w:sz w:val="20"/>
          <w:szCs w:val="20"/>
        </w:rPr>
        <w:t>se v pravém horním rohu zobrazí označení '</w:t>
      </w:r>
      <w:r w:rsidRPr="00EB7A8B">
        <w:rPr>
          <w:b/>
          <w:bCs/>
          <w:sz w:val="20"/>
          <w:szCs w:val="20"/>
        </w:rPr>
        <w:t>autor</w:t>
      </w:r>
      <w:r w:rsidRPr="00EB7A8B">
        <w:rPr>
          <w:sz w:val="20"/>
          <w:szCs w:val="20"/>
        </w:rPr>
        <w:t>'</w:t>
      </w: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12983E7F" w:rsidR="00020475" w:rsidRPr="00E0630E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Hodnocení:</w:t>
      </w:r>
      <w:r w:rsidR="00E0630E">
        <w:rPr>
          <w:sz w:val="20"/>
          <w:szCs w:val="20"/>
          <w:lang w:val="ru-RU"/>
        </w:rPr>
        <w:t xml:space="preserve"> 3</w:t>
      </w:r>
    </w:p>
    <w:p w14:paraId="686297E7" w14:textId="77777777" w:rsidR="003353EC" w:rsidRDefault="00020475" w:rsidP="003353EC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Komentář:</w:t>
      </w:r>
      <w:r w:rsidR="00360D9E" w:rsidRPr="003353EC">
        <w:rPr>
          <w:sz w:val="20"/>
          <w:szCs w:val="20"/>
        </w:rPr>
        <w:t xml:space="preserve"> </w:t>
      </w:r>
    </w:p>
    <w:p w14:paraId="794DBD2E" w14:textId="2BFA6232" w:rsidR="00020475" w:rsidRDefault="003353EC" w:rsidP="00020475">
      <w:pPr>
        <w:spacing w:after="0" w:line="240" w:lineRule="auto"/>
        <w:rPr>
          <w:sz w:val="20"/>
          <w:szCs w:val="20"/>
          <w:lang w:val="ru-RU"/>
        </w:rPr>
      </w:pPr>
      <w:r w:rsidRPr="003353EC">
        <w:rPr>
          <w:sz w:val="20"/>
          <w:szCs w:val="20"/>
          <w:lang w:val="en-US"/>
        </w:rPr>
        <w:t xml:space="preserve">- </w:t>
      </w:r>
      <w:r w:rsidRPr="003353EC">
        <w:rPr>
          <w:sz w:val="20"/>
          <w:szCs w:val="20"/>
        </w:rPr>
        <w:t>Tato podmínka nebyla splněna: chybí povinná formulace na úvodní stránce projektu</w:t>
      </w:r>
      <w:r w:rsidRPr="003353EC">
        <w:rPr>
          <w:sz w:val="20"/>
          <w:szCs w:val="20"/>
          <w:lang w:val="en-US"/>
        </w:rPr>
        <w:t>:</w:t>
      </w:r>
    </w:p>
    <w:p w14:paraId="6B18C75E" w14:textId="77777777" w:rsidR="00355B67" w:rsidRPr="00355B67" w:rsidRDefault="00355B67" w:rsidP="00020475">
      <w:pPr>
        <w:spacing w:after="0" w:line="240" w:lineRule="auto"/>
        <w:rPr>
          <w:sz w:val="20"/>
          <w:szCs w:val="20"/>
          <w:lang w:val="ru-RU"/>
        </w:rPr>
      </w:pPr>
    </w:p>
    <w:p w14:paraId="21A0376C" w14:textId="533A0784" w:rsidR="00360D9E" w:rsidRDefault="00360D9E" w:rsidP="00020475">
      <w:pPr>
        <w:spacing w:after="0" w:line="240" w:lineRule="auto"/>
        <w:rPr>
          <w:sz w:val="20"/>
          <w:szCs w:val="20"/>
          <w:lang w:val="ru-RU"/>
        </w:rPr>
      </w:pPr>
      <w:r>
        <w:rPr>
          <w:noProof/>
        </w:rPr>
        <w:drawing>
          <wp:inline distT="0" distB="0" distL="0" distR="0" wp14:anchorId="743F2765" wp14:editId="3C524F44">
            <wp:extent cx="5760720" cy="836930"/>
            <wp:effectExtent l="0" t="0" r="0" b="1270"/>
            <wp:docPr id="249013019" name="Рисунок 1" descr="Изображение выглядит как текст, Шрифт, снимок экрана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013019" name="Рисунок 1" descr="Изображение выглядит как текст, Шрифт, снимок экрана, линия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FC5C5" w14:textId="77777777" w:rsidR="003353EC" w:rsidRPr="003353EC" w:rsidRDefault="003353EC" w:rsidP="00020475">
      <w:pPr>
        <w:spacing w:after="0" w:line="240" w:lineRule="auto"/>
        <w:rPr>
          <w:sz w:val="20"/>
          <w:szCs w:val="20"/>
          <w:lang w:val="en-US"/>
        </w:rPr>
      </w:pPr>
    </w:p>
    <w:p w14:paraId="325171AA" w14:textId="2567B5CD" w:rsidR="00355B67" w:rsidRPr="00355B67" w:rsidRDefault="00355B67" w:rsidP="00020475">
      <w:pPr>
        <w:spacing w:after="0" w:line="240" w:lineRule="auto"/>
        <w:rPr>
          <w:sz w:val="20"/>
          <w:szCs w:val="20"/>
          <w:lang w:val="en-US"/>
        </w:rPr>
      </w:pPr>
      <w:r w:rsidRPr="00355B67">
        <w:rPr>
          <w:sz w:val="20"/>
          <w:szCs w:val="20"/>
          <w:lang w:val="en-US"/>
        </w:rPr>
        <w:t xml:space="preserve">- </w:t>
      </w:r>
      <w:r w:rsidRPr="00355B67">
        <w:rPr>
          <w:sz w:val="20"/>
          <w:szCs w:val="20"/>
        </w:rPr>
        <w:t xml:space="preserve">Po kliknutí na jakýkoli z obalů časopisů (COVER 1, COVER 2, COVER 3) se zobrazuje chybová stránka s textem 'File not found'. </w:t>
      </w:r>
    </w:p>
    <w:p w14:paraId="6F4E5668" w14:textId="15E0FFC0" w:rsidR="00360D9E" w:rsidRDefault="003353EC" w:rsidP="00020475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3C014A8" wp14:editId="38821B4B">
            <wp:extent cx="5760720" cy="708660"/>
            <wp:effectExtent l="0" t="0" r="0" b="0"/>
            <wp:docPr id="993007999" name="Рисунок 1" descr="Изображение выглядит как Мультимедийное программное обеспечение,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007999" name="Рисунок 1" descr="Изображение выглядит как Мультимедийное программное обеспечение, программное обеспечение, снимок экрана&#10;&#10;Автоматически созданное описание"/>
                    <pic:cNvPicPr/>
                  </pic:nvPicPr>
                  <pic:blipFill rotWithShape="1">
                    <a:blip r:embed="rId8"/>
                    <a:srcRect b="48619"/>
                    <a:stretch/>
                  </pic:blipFill>
                  <pic:spPr bwMode="auto">
                    <a:xfrm>
                      <a:off x="0" y="0"/>
                      <a:ext cx="5760720" cy="70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F7E51" w14:textId="6EEAC649" w:rsidR="00355B67" w:rsidRDefault="00355B67" w:rsidP="00355B67">
      <w:pPr>
        <w:rPr>
          <w:noProof/>
        </w:rPr>
      </w:pPr>
      <w:r w:rsidRPr="00355B67">
        <w:rPr>
          <w:noProof/>
        </w:rPr>
        <w:t xml:space="preserve">- </w:t>
      </w:r>
      <w:r w:rsidRPr="00355B67">
        <w:rPr>
          <w:noProof/>
        </w:rPr>
        <w:t>Na webu je možné pouze přihlášení, ale chybí možnost registrace nových uživatelů. To znamená, že uživatelé, kteří ještě nemají účet, se nemohou zaregistrovat a získat přístup k portálu.</w:t>
      </w:r>
    </w:p>
    <w:p w14:paraId="759DA682" w14:textId="578D4B1C" w:rsidR="00355B67" w:rsidRPr="00355B67" w:rsidRDefault="00355B67" w:rsidP="00355B67">
      <w:pPr>
        <w:rPr>
          <w:sz w:val="20"/>
          <w:szCs w:val="20"/>
          <w:lang w:val="ru-RU"/>
        </w:rPr>
      </w:pPr>
      <w:r>
        <w:rPr>
          <w:noProof/>
        </w:rPr>
        <w:lastRenderedPageBreak/>
        <w:drawing>
          <wp:inline distT="0" distB="0" distL="0" distR="0" wp14:anchorId="62875666" wp14:editId="68EAE1CE">
            <wp:extent cx="5760720" cy="350520"/>
            <wp:effectExtent l="0" t="0" r="0" b="0"/>
            <wp:docPr id="157233075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33075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F8034" w14:textId="35B9A093" w:rsidR="00020475" w:rsidRPr="00020475" w:rsidRDefault="00360D9E" w:rsidP="00360D9E">
      <w:pPr>
        <w:spacing w:after="0" w:line="240" w:lineRule="auto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2D51F45B" wp14:editId="6D157141">
            <wp:extent cx="4663440" cy="4313374"/>
            <wp:effectExtent l="0" t="0" r="3810" b="0"/>
            <wp:docPr id="1464891219" name="Рисунок 1" descr="Изображение выглядит как текст, снимок экрана, Шрифт, дизай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91219" name="Рисунок 1" descr="Изображение выглядит как текст, снимок экрана, Шрифт, дизайн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9289" cy="431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135A" w14:textId="77777777" w:rsidR="00020475" w:rsidRDefault="00020475" w:rsidP="00B76B54">
      <w:pPr>
        <w:spacing w:after="0" w:line="240" w:lineRule="auto"/>
        <w:rPr>
          <w:sz w:val="20"/>
          <w:szCs w:val="20"/>
          <w:lang w:val="ru-RU"/>
        </w:rPr>
      </w:pPr>
    </w:p>
    <w:p w14:paraId="3A5FCDA6" w14:textId="7E1E1B42" w:rsidR="00355B67" w:rsidRDefault="00355B67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 xml:space="preserve">- </w:t>
      </w:r>
      <w:r w:rsidRPr="00355B67">
        <w:rPr>
          <w:sz w:val="20"/>
          <w:szCs w:val="20"/>
        </w:rPr>
        <w:t xml:space="preserve">Z role </w:t>
      </w:r>
      <w:r w:rsidRPr="00E0630E">
        <w:rPr>
          <w:b/>
          <w:bCs/>
          <w:sz w:val="20"/>
          <w:szCs w:val="20"/>
        </w:rPr>
        <w:t>autora</w:t>
      </w:r>
      <w:r w:rsidRPr="00355B67">
        <w:rPr>
          <w:sz w:val="20"/>
          <w:szCs w:val="20"/>
        </w:rPr>
        <w:t xml:space="preserve"> při pokusu o přidání příspěvku prostřednictvím tlačítka 'Přidat článek' dochází k chybě s hláškou 'Error uploading file', což znemožňuje vytvoření nového příspěvku. I když nějaká tabulka příspěvků existuje, přidání nového příspěvku není možné.</w:t>
      </w:r>
    </w:p>
    <w:p w14:paraId="3B3F2F5C" w14:textId="039411A1" w:rsidR="00355B67" w:rsidRDefault="00355B67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noProof/>
        </w:rPr>
        <w:drawing>
          <wp:inline distT="0" distB="0" distL="0" distR="0" wp14:anchorId="5F28DDA5" wp14:editId="63D8ADE6">
            <wp:extent cx="5760720" cy="655955"/>
            <wp:effectExtent l="0" t="0" r="0" b="0"/>
            <wp:docPr id="907148661" name="Рисунок 1" descr="Загруженно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Загруженное изображени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65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758A4" w14:textId="77777777" w:rsidR="00355B67" w:rsidRDefault="00355B67" w:rsidP="00B76B54">
      <w:pPr>
        <w:spacing w:after="0" w:line="240" w:lineRule="auto"/>
        <w:rPr>
          <w:sz w:val="20"/>
          <w:szCs w:val="20"/>
          <w:lang w:val="ru-RU"/>
        </w:rPr>
      </w:pPr>
    </w:p>
    <w:p w14:paraId="720E4C25" w14:textId="2AA62865" w:rsidR="00355B67" w:rsidRPr="00355B67" w:rsidRDefault="00355B67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noProof/>
        </w:rPr>
        <w:drawing>
          <wp:inline distT="0" distB="0" distL="0" distR="0" wp14:anchorId="0ACFC84B" wp14:editId="13D97D2C">
            <wp:extent cx="5760720" cy="1707515"/>
            <wp:effectExtent l="0" t="0" r="0" b="6985"/>
            <wp:docPr id="1030317803" name="Рисунок 2" descr="Загруженно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Загруженное изображение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0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A5C4D" w14:textId="77777777" w:rsidR="00355B67" w:rsidRDefault="00355B67" w:rsidP="00B76B54">
      <w:pPr>
        <w:spacing w:after="0" w:line="240" w:lineRule="auto"/>
        <w:rPr>
          <w:sz w:val="20"/>
          <w:szCs w:val="20"/>
          <w:lang w:val="ru-RU"/>
        </w:rPr>
      </w:pPr>
    </w:p>
    <w:p w14:paraId="0A1E2746" w14:textId="4468E843" w:rsidR="00EB7A8B" w:rsidRDefault="00EB7A8B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sz w:val="20"/>
          <w:szCs w:val="20"/>
          <w:lang w:val="ru-RU"/>
        </w:rPr>
        <w:t xml:space="preserve">- </w:t>
      </w:r>
      <w:r w:rsidRPr="00E0630E">
        <w:rPr>
          <w:b/>
          <w:bCs/>
          <w:sz w:val="20"/>
          <w:szCs w:val="20"/>
          <w:lang w:val="ru-RU"/>
        </w:rPr>
        <w:t>Recenzent</w:t>
      </w:r>
      <w:r w:rsidRPr="00EB7A8B">
        <w:rPr>
          <w:sz w:val="20"/>
          <w:szCs w:val="20"/>
          <w:lang w:val="ru-RU"/>
        </w:rPr>
        <w:t xml:space="preserve"> má k dispozici pouze prázdnou tabulku 'Články k recenzi' bez jakéhokoli obsahu. Všechna data nebo příspěvky, které by měly být k dispozici pro recenzi, chybí.</w:t>
      </w:r>
    </w:p>
    <w:p w14:paraId="1A332EC4" w14:textId="0B875645" w:rsidR="00EB7A8B" w:rsidRDefault="00EB7A8B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noProof/>
        </w:rPr>
        <w:lastRenderedPageBreak/>
        <w:drawing>
          <wp:inline distT="0" distB="0" distL="0" distR="0" wp14:anchorId="7D8A9485" wp14:editId="6B57E136">
            <wp:extent cx="5760720" cy="916305"/>
            <wp:effectExtent l="0" t="0" r="0" b="0"/>
            <wp:docPr id="1176047966" name="Рисунок 3" descr="Загруженно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Загруженное изображение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91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EAF8C" w14:textId="77777777" w:rsidR="00A860B1" w:rsidRPr="00A860B1" w:rsidRDefault="00A860B1" w:rsidP="00B76B54">
      <w:pPr>
        <w:spacing w:after="0" w:line="240" w:lineRule="auto"/>
        <w:rPr>
          <w:sz w:val="20"/>
          <w:szCs w:val="20"/>
          <w:lang w:val="ru-RU"/>
        </w:rPr>
      </w:pPr>
    </w:p>
    <w:p w14:paraId="2F567A6C" w14:textId="1E8029F7" w:rsidR="00EB7A8B" w:rsidRDefault="00EB7A8B" w:rsidP="00B76B54">
      <w:pPr>
        <w:spacing w:after="0" w:line="240" w:lineRule="auto"/>
        <w:rPr>
          <w:sz w:val="20"/>
          <w:szCs w:val="20"/>
          <w:lang w:val="ru-RU"/>
        </w:rPr>
      </w:pPr>
      <w:r w:rsidRPr="00EB7A8B">
        <w:rPr>
          <w:sz w:val="20"/>
          <w:szCs w:val="20"/>
          <w:lang w:val="en-US"/>
        </w:rPr>
        <w:t>-</w:t>
      </w:r>
      <w:r w:rsidRPr="00EB7A8B">
        <w:rPr>
          <w:sz w:val="20"/>
          <w:szCs w:val="20"/>
        </w:rPr>
        <w:t xml:space="preserve">Po přihlášení jako </w:t>
      </w:r>
      <w:r w:rsidRPr="00EB7A8B">
        <w:rPr>
          <w:b/>
          <w:bCs/>
          <w:sz w:val="20"/>
          <w:szCs w:val="20"/>
        </w:rPr>
        <w:t>Redaktor</w:t>
      </w:r>
      <w:r w:rsidRPr="00EB7A8B">
        <w:rPr>
          <w:b/>
          <w:bCs/>
          <w:sz w:val="20"/>
          <w:szCs w:val="20"/>
          <w:lang w:val="en-US"/>
        </w:rPr>
        <w:t xml:space="preserve"> </w:t>
      </w:r>
      <w:r w:rsidRPr="00EB7A8B">
        <w:rPr>
          <w:sz w:val="20"/>
          <w:szCs w:val="20"/>
        </w:rPr>
        <w:t>se v pravém horním rohu zobrazí označení '</w:t>
      </w:r>
      <w:r w:rsidRPr="00EB7A8B">
        <w:rPr>
          <w:b/>
          <w:bCs/>
          <w:sz w:val="20"/>
          <w:szCs w:val="20"/>
        </w:rPr>
        <w:t>autor</w:t>
      </w:r>
      <w:r w:rsidRPr="00EB7A8B">
        <w:rPr>
          <w:sz w:val="20"/>
          <w:szCs w:val="20"/>
        </w:rPr>
        <w:t>', což je zřejmě chyba v rozhraní, protože očekáváme, že se zobrazí '</w:t>
      </w:r>
      <w:r w:rsidRPr="00EB7A8B">
        <w:rPr>
          <w:b/>
          <w:bCs/>
          <w:sz w:val="20"/>
          <w:szCs w:val="20"/>
        </w:rPr>
        <w:t>Redaktor</w:t>
      </w:r>
      <w:r w:rsidRPr="00EB7A8B">
        <w:rPr>
          <w:sz w:val="20"/>
          <w:szCs w:val="20"/>
        </w:rPr>
        <w:t>'. Co se týče funkčnosti, ta se zdá být funkční — po přiřazení článku tlačítkem 'Přiřadit' se článek přesune do sekce 'Stav článků'. Po schválení článku tlačítkem 'Schválit' článek zmizí z tabulky. Tlačítkem 'Vrátit autorovi' článek také zmizí.</w:t>
      </w:r>
    </w:p>
    <w:p w14:paraId="3A1E171A" w14:textId="3B4ED5EC" w:rsidR="00EB7A8B" w:rsidRDefault="00EB7A8B" w:rsidP="00B76B54">
      <w:pPr>
        <w:spacing w:after="0" w:line="240" w:lineRule="auto"/>
        <w:rPr>
          <w:sz w:val="20"/>
          <w:szCs w:val="20"/>
          <w:lang w:val="ru-RU"/>
        </w:rPr>
      </w:pPr>
      <w:r>
        <w:rPr>
          <w:noProof/>
        </w:rPr>
        <w:drawing>
          <wp:inline distT="0" distB="0" distL="0" distR="0" wp14:anchorId="0FE0E3F1" wp14:editId="4997DB25">
            <wp:extent cx="5760720" cy="2562860"/>
            <wp:effectExtent l="0" t="0" r="0" b="8890"/>
            <wp:docPr id="1107132454" name="Рисунок 4" descr="Загруженное изображ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Загруженное изображени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DCEA1" w14:textId="77777777" w:rsidR="00EB7A8B" w:rsidRPr="00EB7A8B" w:rsidRDefault="00EB7A8B" w:rsidP="00B76B54">
      <w:pPr>
        <w:spacing w:after="0" w:line="240" w:lineRule="auto"/>
        <w:rPr>
          <w:sz w:val="20"/>
          <w:szCs w:val="20"/>
          <w:lang w:val="ru-RU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6F5BB8FC" w:rsidR="00020475" w:rsidRPr="00A860B1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Hodnocení:</w:t>
      </w:r>
      <w:r w:rsidR="00A860B1">
        <w:rPr>
          <w:sz w:val="20"/>
          <w:szCs w:val="20"/>
          <w:lang w:val="ru-RU"/>
        </w:rPr>
        <w:t xml:space="preserve"> 3</w:t>
      </w:r>
    </w:p>
    <w:p w14:paraId="5BB65C36" w14:textId="34CC0760" w:rsidR="00020475" w:rsidRPr="00A860B1" w:rsidRDefault="00020475" w:rsidP="00020475">
      <w:pPr>
        <w:spacing w:after="0" w:line="240" w:lineRule="auto"/>
        <w:rPr>
          <w:sz w:val="20"/>
          <w:szCs w:val="20"/>
          <w:lang w:val="en-US"/>
        </w:rPr>
      </w:pPr>
      <w:r w:rsidRPr="00020475">
        <w:rPr>
          <w:sz w:val="20"/>
          <w:szCs w:val="20"/>
        </w:rPr>
        <w:t>Komentář:</w:t>
      </w:r>
      <w:r w:rsidR="00A860B1" w:rsidRPr="00A860B1">
        <w:rPr>
          <w:sz w:val="20"/>
          <w:szCs w:val="20"/>
        </w:rPr>
        <w:t xml:space="preserve"> </w:t>
      </w:r>
      <w:r w:rsidR="00A860B1" w:rsidRPr="00A860B1">
        <w:rPr>
          <w:sz w:val="20"/>
          <w:szCs w:val="20"/>
        </w:rPr>
        <w:t>Projekt má dobré základy a struktura je správně navržena. Nejvíce se povedlo základní rozdělení funkcionalit a vizuální styl, který je jednoduchý a přehledný. Na druhou stranu, přihlašovací systém pro různé role není dostatečně stabilní, což se projevuje například při pokusu o přihlášení jako šéfredaktor. Je potřeba dále rozpracovat funkcionalitu registrace uživatelů a zajistit stabilitu pro všechny role, aby systém byl kompletní a plně použitelný.</w:t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30C99E93" w:rsidR="00020475" w:rsidRPr="004E6913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Hodnocení:</w:t>
      </w:r>
      <w:r w:rsidR="004E6913">
        <w:rPr>
          <w:sz w:val="20"/>
          <w:szCs w:val="20"/>
          <w:lang w:val="ru-RU"/>
        </w:rPr>
        <w:t xml:space="preserve"> 5</w:t>
      </w:r>
    </w:p>
    <w:p w14:paraId="540538B7" w14:textId="5C8A8C91" w:rsidR="00020475" w:rsidRPr="004E6913" w:rsidRDefault="00020475" w:rsidP="00020475">
      <w:pPr>
        <w:spacing w:after="0" w:line="240" w:lineRule="auto"/>
        <w:rPr>
          <w:sz w:val="20"/>
          <w:szCs w:val="20"/>
          <w:lang w:val="en-US"/>
        </w:rPr>
      </w:pPr>
      <w:r w:rsidRPr="00020475">
        <w:rPr>
          <w:sz w:val="20"/>
          <w:szCs w:val="20"/>
        </w:rPr>
        <w:t>Komentář:</w:t>
      </w:r>
      <w:r w:rsidR="004E6913" w:rsidRPr="004E6913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</w:t>
      </w:r>
      <w:r w:rsidR="004E6913" w:rsidRPr="004E6913">
        <w:rPr>
          <w:sz w:val="20"/>
          <w:szCs w:val="20"/>
          <w:lang w:val="en-US"/>
        </w:rPr>
        <w:t xml:space="preserve">Dokumentace na GitHubu bohužel chybí. Jelikož jsme do stanoveného termínu neobdrželi odpověď na náš e-mail, neměli jsme možnost dokumentaci získat </w:t>
      </w:r>
      <w:proofErr w:type="gramStart"/>
      <w:r w:rsidR="004E6913" w:rsidRPr="004E6913">
        <w:rPr>
          <w:sz w:val="20"/>
          <w:szCs w:val="20"/>
          <w:lang w:val="en-US"/>
        </w:rPr>
        <w:t>a</w:t>
      </w:r>
      <w:proofErr w:type="gramEnd"/>
      <w:r w:rsidR="004E6913" w:rsidRPr="004E6913">
        <w:rPr>
          <w:sz w:val="20"/>
          <w:szCs w:val="20"/>
          <w:lang w:val="en-US"/>
        </w:rPr>
        <w:t xml:space="preserve"> odpovídajícím způsobem ji zhodnotit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7A473C2B" w:rsidR="00020475" w:rsidRPr="004E6913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Hodnocení:</w:t>
      </w:r>
      <w:r w:rsidR="004E6913">
        <w:rPr>
          <w:sz w:val="20"/>
          <w:szCs w:val="20"/>
          <w:lang w:val="ru-RU"/>
        </w:rPr>
        <w:t xml:space="preserve"> 5</w:t>
      </w:r>
    </w:p>
    <w:p w14:paraId="325735C9" w14:textId="4A3F7709" w:rsidR="00020475" w:rsidRPr="004E6913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sz w:val="20"/>
          <w:szCs w:val="20"/>
        </w:rPr>
        <w:t>Komentář:</w:t>
      </w:r>
      <w:r w:rsidR="004E6913" w:rsidRPr="004E6913">
        <w:rPr>
          <w:sz w:val="20"/>
          <w:szCs w:val="20"/>
        </w:rPr>
        <w:t xml:space="preserve"> </w:t>
      </w:r>
      <w:r w:rsidR="004E6913" w:rsidRPr="004E6913">
        <w:rPr>
          <w:sz w:val="20"/>
          <w:szCs w:val="20"/>
          <w:lang w:val="en-US"/>
        </w:rPr>
        <w:t xml:space="preserve">Dokumentace na GitHubu bohužel chybí. Jelikož jsme do stanoveného termínu neobdrželi odpověď na náš e-mail, neměli jsme možnost dokumentaci získat </w:t>
      </w:r>
      <w:proofErr w:type="gramStart"/>
      <w:r w:rsidR="004E6913" w:rsidRPr="004E6913">
        <w:rPr>
          <w:sz w:val="20"/>
          <w:szCs w:val="20"/>
          <w:lang w:val="en-US"/>
        </w:rPr>
        <w:t>a</w:t>
      </w:r>
      <w:proofErr w:type="gramEnd"/>
      <w:r w:rsidR="004E6913" w:rsidRPr="004E6913">
        <w:rPr>
          <w:sz w:val="20"/>
          <w:szCs w:val="20"/>
          <w:lang w:val="en-US"/>
        </w:rPr>
        <w:t xml:space="preserve"> odpovídajícím způsobem ji zhodnotit.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3C18D372" w14:textId="3778E276" w:rsidR="007D1437" w:rsidRPr="007D1437" w:rsidRDefault="007D1437" w:rsidP="007D1437">
      <w:pPr>
        <w:pStyle w:val="a3"/>
        <w:numPr>
          <w:ilvl w:val="0"/>
          <w:numId w:val="2"/>
        </w:numPr>
        <w:spacing w:after="0" w:line="240" w:lineRule="auto"/>
        <w:rPr>
          <w:sz w:val="20"/>
          <w:szCs w:val="20"/>
          <w:lang w:val="ru-RU"/>
        </w:rPr>
      </w:pPr>
      <w:r w:rsidRPr="007D1437">
        <w:rPr>
          <w:sz w:val="20"/>
          <w:szCs w:val="20"/>
          <w:lang w:val="ru-RU"/>
        </w:rPr>
        <w:t>Doporučujeme dokončit uživatelskou a administrátorskou dokumentaci, aby mohli být nové týmy nebo budoucí uživatelé aplikace schopni aplikaci plně využít.</w:t>
      </w:r>
    </w:p>
    <w:p w14:paraId="1F749BA6" w14:textId="2F450C44" w:rsidR="007D1437" w:rsidRPr="007D1437" w:rsidRDefault="007D1437" w:rsidP="007D1437">
      <w:pPr>
        <w:pStyle w:val="a3"/>
        <w:numPr>
          <w:ilvl w:val="0"/>
          <w:numId w:val="2"/>
        </w:numPr>
        <w:spacing w:after="0" w:line="240" w:lineRule="auto"/>
        <w:rPr>
          <w:sz w:val="20"/>
          <w:szCs w:val="20"/>
          <w:lang w:val="ru-RU"/>
        </w:rPr>
      </w:pPr>
      <w:r w:rsidRPr="007D1437">
        <w:rPr>
          <w:sz w:val="20"/>
          <w:szCs w:val="20"/>
          <w:lang w:val="ru-RU"/>
        </w:rPr>
        <w:t>Doplnit chybějící funkcionality, jako je registrace nových uživatelů a korektní přihlašování jednotlivých rolí.</w:t>
      </w:r>
    </w:p>
    <w:p w14:paraId="578403F9" w14:textId="2EBE8F51" w:rsidR="007D1437" w:rsidRPr="007D1437" w:rsidRDefault="007D1437" w:rsidP="007D1437">
      <w:pPr>
        <w:pStyle w:val="a3"/>
        <w:numPr>
          <w:ilvl w:val="0"/>
          <w:numId w:val="2"/>
        </w:numPr>
        <w:spacing w:after="0" w:line="240" w:lineRule="auto"/>
        <w:rPr>
          <w:sz w:val="20"/>
          <w:szCs w:val="20"/>
          <w:lang w:val="ru-RU"/>
        </w:rPr>
      </w:pPr>
      <w:r w:rsidRPr="007D1437">
        <w:rPr>
          <w:sz w:val="20"/>
          <w:szCs w:val="20"/>
          <w:lang w:val="ru-RU"/>
        </w:rPr>
        <w:t>Vyřešit problém s rolí šéfredaktora, který momentálně způsobuje chybu s bílou obrazovkou při pokusu o přihlášení.</w:t>
      </w:r>
    </w:p>
    <w:p w14:paraId="7E994B09" w14:textId="419F28F4" w:rsidR="007D1437" w:rsidRPr="007D1437" w:rsidRDefault="007D1437" w:rsidP="007D1437">
      <w:pPr>
        <w:pStyle w:val="a3"/>
        <w:numPr>
          <w:ilvl w:val="0"/>
          <w:numId w:val="2"/>
        </w:numPr>
        <w:spacing w:after="0" w:line="240" w:lineRule="auto"/>
        <w:rPr>
          <w:sz w:val="20"/>
          <w:szCs w:val="20"/>
          <w:lang w:val="en-US"/>
        </w:rPr>
      </w:pPr>
      <w:r w:rsidRPr="007D1437">
        <w:rPr>
          <w:sz w:val="20"/>
          <w:szCs w:val="20"/>
          <w:lang w:val="en-US"/>
        </w:rPr>
        <w:lastRenderedPageBreak/>
        <w:t>Doplnit informace na úvodní stránku podle zadání.</w:t>
      </w:r>
    </w:p>
    <w:p w14:paraId="17B58537" w14:textId="7201E930" w:rsidR="007D1437" w:rsidRPr="007D1437" w:rsidRDefault="007D1437" w:rsidP="007D1437">
      <w:pPr>
        <w:pStyle w:val="a3"/>
        <w:numPr>
          <w:ilvl w:val="0"/>
          <w:numId w:val="2"/>
        </w:numPr>
        <w:spacing w:after="0" w:line="240" w:lineRule="auto"/>
        <w:rPr>
          <w:sz w:val="20"/>
          <w:szCs w:val="20"/>
          <w:lang w:val="en-US"/>
        </w:rPr>
      </w:pPr>
      <w:r w:rsidRPr="007D1437">
        <w:rPr>
          <w:sz w:val="20"/>
          <w:szCs w:val="20"/>
          <w:lang w:val="en-US"/>
        </w:rPr>
        <w:t>Vyřešit problém s přesměrováním po kliknutí na obaly časopisů, které momentálně vedou na stránku s chybou 'File not found'.</w:t>
      </w:r>
    </w:p>
    <w:sectPr w:rsidR="007D1437" w:rsidRPr="007D14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5DDF2" w14:textId="77777777" w:rsidR="00A6391E" w:rsidRDefault="00A6391E" w:rsidP="00355B67">
      <w:pPr>
        <w:spacing w:after="0" w:line="240" w:lineRule="auto"/>
      </w:pPr>
      <w:r>
        <w:separator/>
      </w:r>
    </w:p>
  </w:endnote>
  <w:endnote w:type="continuationSeparator" w:id="0">
    <w:p w14:paraId="1A8D8246" w14:textId="77777777" w:rsidR="00A6391E" w:rsidRDefault="00A6391E" w:rsidP="00355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8BF6E" w14:textId="77777777" w:rsidR="00A6391E" w:rsidRDefault="00A6391E" w:rsidP="00355B67">
      <w:pPr>
        <w:spacing w:after="0" w:line="240" w:lineRule="auto"/>
      </w:pPr>
      <w:r>
        <w:separator/>
      </w:r>
    </w:p>
  </w:footnote>
  <w:footnote w:type="continuationSeparator" w:id="0">
    <w:p w14:paraId="59DAF15A" w14:textId="77777777" w:rsidR="00A6391E" w:rsidRDefault="00A6391E" w:rsidP="00355B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F0522B"/>
    <w:multiLevelType w:val="hybridMultilevel"/>
    <w:tmpl w:val="04766A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1"/>
  </w:num>
  <w:num w:numId="2" w16cid:durableId="66811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1534F8"/>
    <w:rsid w:val="003353EC"/>
    <w:rsid w:val="00355B67"/>
    <w:rsid w:val="00360D9E"/>
    <w:rsid w:val="00485EAF"/>
    <w:rsid w:val="004E6913"/>
    <w:rsid w:val="007D1437"/>
    <w:rsid w:val="008010E3"/>
    <w:rsid w:val="00812C94"/>
    <w:rsid w:val="00825364"/>
    <w:rsid w:val="008C7127"/>
    <w:rsid w:val="00932BBA"/>
    <w:rsid w:val="00A6391E"/>
    <w:rsid w:val="00A860B1"/>
    <w:rsid w:val="00B76B54"/>
    <w:rsid w:val="00E0630E"/>
    <w:rsid w:val="00EB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53EC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20475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4E6913"/>
    <w:rPr>
      <w:rFonts w:ascii="Times New Roman" w:hAnsi="Times New Roman" w:cs="Times New Roman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355B6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355B67"/>
  </w:style>
  <w:style w:type="paragraph" w:styleId="a7">
    <w:name w:val="footer"/>
    <w:basedOn w:val="a"/>
    <w:link w:val="a8"/>
    <w:uiPriority w:val="99"/>
    <w:unhideWhenUsed/>
    <w:rsid w:val="00355B6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355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704</Words>
  <Characters>4018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David Choloyan</cp:lastModifiedBy>
  <cp:revision>9</cp:revision>
  <cp:lastPrinted>2023-08-09T11:07:00Z</cp:lastPrinted>
  <dcterms:created xsi:type="dcterms:W3CDTF">2023-08-09T11:11:00Z</dcterms:created>
  <dcterms:modified xsi:type="dcterms:W3CDTF">2024-11-29T13:27:00Z</dcterms:modified>
</cp:coreProperties>
</file>